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IBERIAN FIR RD #EU44107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4107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 phrase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Fir Needle oil, Siberian, Vertenex, Linalyl acetat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Dipropylene glycol monomethyl ether</w:t>
            </w:r>
          </w:p>
          <w:p w:rsidR="00827634" w:rsidRPr="00E158AE" w:rsidP="009B0F88" w14:paraId="147D3D5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paraId="15AF5E6F" w14:textId="5180E34A">
            <w:pPr>
              <w:pStyle w:val="SDSTableTextNormal"/>
              <w:rPr>
                <w:noProof w:val="0"/>
              </w:rPr>
            </w:pPr>
            <w:r w:rsidR="00066C34">
              <w:rPr>
                <w:noProof/>
              </w:rPr>
              <w:t>7.475 – 14.962</w:t>
            </w:r>
          </w:p>
        </w:tc>
        <w:tc>
          <w:tcPr>
            <w:tcW w:w="3118" w:type="dxa"/>
          </w:tcPr>
          <w:p w:rsidR="00827634" w:rsidRPr="00E158AE" w:rsidP="009B0F88" w14:paraId="03C690C9"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Fir Needle oil, Siberi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1-29-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4-351-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20738835-44</w:t>
            </w:r>
          </w:p>
        </w:tc>
        <w:tc>
          <w:tcPr>
            <w:tcW w:w="1134" w:type="dxa"/>
          </w:tcPr>
          <w:p w:rsidR="00827634" w:rsidRPr="00E158AE" w:rsidP="009B0F88" w14:textId="5180E34A">
            <w:pPr>
              <w:pStyle w:val="SDSTableTextNormal"/>
              <w:rPr>
                <w:noProof w:val="0"/>
              </w:rPr>
            </w:pPr>
            <w:r w:rsidR="00066C34">
              <w:rPr>
                <w:noProof/>
              </w:rPr>
              <w:t>0.4 – 0.787475</w:t>
            </w:r>
          </w:p>
        </w:tc>
        <w:tc>
          <w:tcPr>
            <w:tcW w:w="3118" w:type="dxa"/>
          </w:tcPr>
          <w:p w:rsidR="00827634" w:rsidRPr="00E158AE" w:rsidP="009B0F88" w14:textId="7E488380">
            <w:pPr>
              <w:pStyle w:val="SDSTableTextNormal"/>
              <w:rPr>
                <w:noProof w:val="0"/>
              </w:rPr>
            </w:pPr>
            <w:r w:rsidRPr="00E158AE">
              <w:rPr>
                <w:noProof/>
              </w:rPr>
              <w:t>Flam. Liq. 3, H226</w:t>
              <w:br/>
              <w:t>Skin Irrit. 2, H315</w:t>
              <w:br/>
              <w:t>Eye Irrit. 2, H319</w:t>
              <w:br/>
              <w:t>Skin Sens. 1, H317</w:t>
              <w:br/>
              <w:t>Asp. Tox. 1, H304</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tene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210-23-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0-954-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286-24</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IOEL TWA</w:t>
            </w:r>
          </w:p>
        </w:tc>
        <w:tc>
          <w:tcPr>
            <w:tcW w:w="6521" w:type="dxa"/>
          </w:tcPr>
          <w:p w:rsidR="000251E6" w:rsidRPr="00E158AE" w:rsidP="00FB22E1" w14:paraId="7F8A1D5B"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Fir Needle oil, Siberian (8021-29-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2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enex (32210-23-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37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04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ertenex (32210-23-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6 mg/l (Exposure time: 96 h - Species: Cyprinus carp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IBERIAN FIR RD #EU44107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Fir Needle oil, Siberian (8021-29-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tenex (32210-23-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SIBERIAN FIR RD #EU44107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enex (32210-23-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Fir Needle oil, Siberian</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Fir Needle oil, Siberian ; Vertenex ; Linalyl acet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SIBERIAN FIR RD #EU44107F 25% in DPG ; Fir Needle oil, Siberian ; 1,3,4,6,7,8-hexahydro-4,6,6,7,8,8-hexamethylindeno[5,6-c]pyran, galaxolide, (HHCB)</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Fir Needle oil, Siberian</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Fir Needle oil, Siberian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Fir Needle oil, Siberian, Vertenex, Linalyl acet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SIBERIAN FIR RD #EU44107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SIBERIAN FIR RD #EU44107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ABD324CE-28A1-48A5-9D85-1B2E264BA910}"/>
</file>

<file path=customXml/itemProps3.xml><?xml version="1.0" encoding="utf-8"?>
<ds:datastoreItem xmlns:ds="http://schemas.openxmlformats.org/officeDocument/2006/customXml" ds:itemID="{B7275D5C-827B-4991-983A-052B542D4ED7}"/>
</file>

<file path=customXml/itemProps4.xml><?xml version="1.0" encoding="utf-8"?>
<ds:datastoreItem xmlns:ds="http://schemas.openxmlformats.org/officeDocument/2006/customXml" ds:itemID="{D7956B36-12A3-4A5F-8B01-52B6F8D8EF60}"/>
</file>

<file path=docProps/app.xml><?xml version="1.0" encoding="utf-8"?>
<Properties xmlns="http://schemas.openxmlformats.org/officeDocument/2006/extended-properties" xmlns:vt="http://schemas.openxmlformats.org/officeDocument/2006/docPropsVTypes">
  <Template>Normal.dotm</Template>
  <TotalTime>12</TotalTime>
  <Pages>15</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